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E922A" w14:textId="032C301B" w:rsidR="00EE4BC6" w:rsidRDefault="00DD4807">
      <w:pPr>
        <w:pStyle w:val="Title"/>
      </w:pPr>
      <w:r>
        <w:t xml:space="preserve">Exam 2 </w:t>
      </w:r>
    </w:p>
    <w:p w14:paraId="22C2F45D" w14:textId="77777777" w:rsidR="00EE4BC6" w:rsidRDefault="00DB1043">
      <w:pPr>
        <w:pStyle w:val="Heading2"/>
      </w:pPr>
      <w:bookmarkStart w:id="0" w:name="exam-2---good-fish-gone-bad"/>
      <w:r>
        <w:t>Exam 2 - Good Fish Gone Bad</w:t>
      </w:r>
      <w:bookmarkEnd w:id="0"/>
    </w:p>
    <w:p w14:paraId="303983D6" w14:textId="77777777" w:rsidR="00EE4BC6" w:rsidRDefault="00DB1043">
      <w:pPr>
        <w:pStyle w:val="Heading3"/>
      </w:pPr>
      <w:bookmarkStart w:id="1" w:name="question-1"/>
      <w:bookmarkStart w:id="2" w:name="_GoBack"/>
      <w:bookmarkEnd w:id="2"/>
      <w:r>
        <w:t>Question 1</w:t>
      </w:r>
      <w:bookmarkEnd w:id="1"/>
    </w:p>
    <w:p w14:paraId="298379BE" w14:textId="77777777" w:rsidR="00EE4BC6" w:rsidRDefault="00DB1043">
      <w:pPr>
        <w:pStyle w:val="FirstParagraph"/>
      </w:pPr>
      <w:r>
        <w:t xml:space="preserve">You’re interested in exploring a data set on pH levels (a measure of acidity) in some of the aquaculture tanks we discussed during this module. You have data from ~750 tanks that includes, </w:t>
      </w:r>
      <w:r>
        <w:t>fish density, temperature and disease rate. You’re interested in examining the distribution of pH values across all tanks - what type of plot do you build to visualize these data?</w:t>
      </w:r>
      <w:r>
        <w:br/>
        <w:t>a. a scatterplot</w:t>
      </w:r>
      <w:r>
        <w:br/>
        <w:t>b. a histogram</w:t>
      </w:r>
      <w:r>
        <w:br/>
        <w:t>c. a box and whisker plot</w:t>
      </w:r>
      <w:r>
        <w:br/>
        <w:t>d. a pie chart</w:t>
      </w:r>
      <w:r>
        <w:br/>
        <w:t xml:space="preserve">e. </w:t>
      </w:r>
      <w:r>
        <w:t>a 3-dimensional scatterplot that includes all variables</w:t>
      </w:r>
    </w:p>
    <w:p w14:paraId="33E22F10" w14:textId="77777777" w:rsidR="00EE4BC6" w:rsidRDefault="00DB1043">
      <w:pPr>
        <w:pStyle w:val="Heading3"/>
      </w:pPr>
      <w:bookmarkStart w:id="3" w:name="question-2"/>
      <w:r>
        <w:t>Question 2</w:t>
      </w:r>
      <w:bookmarkEnd w:id="3"/>
    </w:p>
    <w:p w14:paraId="073445C5" w14:textId="77777777" w:rsidR="00EE4BC6" w:rsidRDefault="00DB1043">
      <w:pPr>
        <w:pStyle w:val="FirstParagraph"/>
      </w:pPr>
      <w:r>
        <w:t>You want to create a scatterplot of pH and disease rate from the dataframe described in question 1 (750 tanks that includes data on fish density, temperature, disease rate and pH). Select t</w:t>
      </w:r>
      <w:r>
        <w:t>he code chunk below that best produces a scatter plot from these data.</w:t>
      </w:r>
      <w:r>
        <w:br/>
        <w:t xml:space="preserve">a. </w:t>
      </w:r>
      <w:r>
        <w:rPr>
          <w:rStyle w:val="VerbatimChar"/>
        </w:rPr>
        <w:t>hist(x=tilapia_data$pH, y=tilapia_data$disease_rate, type = "scatter")</w:t>
      </w:r>
      <w:r>
        <w:br/>
        <w:t xml:space="preserve">b. </w:t>
      </w:r>
      <w:r>
        <w:rPr>
          <w:rStyle w:val="VerbatimChar"/>
        </w:rPr>
        <w:t>scatter.plot(x=tilapia_data$pH, y=tilapia_data$disease_rate, pch = 16)</w:t>
      </w:r>
      <w:r>
        <w:br/>
        <w:t xml:space="preserve">c. </w:t>
      </w:r>
      <w:r>
        <w:rPr>
          <w:rStyle w:val="VerbatimChar"/>
        </w:rPr>
        <w:t>plot(x = tilapia_data$pH, y = tila</w:t>
      </w:r>
      <w:r>
        <w:rPr>
          <w:rStyle w:val="VerbatimChar"/>
        </w:rPr>
        <w:t>pia_data$disease_rate, pch = 19,  main = "Disease Rate as a Function of pH" , xlab = "pH", ylab = "Disease Rate")</w:t>
      </w:r>
      <w:r>
        <w:br/>
        <w:t xml:space="preserve">d. </w:t>
      </w:r>
      <w:r>
        <w:rPr>
          <w:rStyle w:val="VerbatimChar"/>
        </w:rPr>
        <w:t>plot(x = disease_rate, y = pH, data = tilapia_data,  main = "Disease Rate as a Function of pH" ,  xlab = "pH", ylab = "Disease Rate")</w:t>
      </w:r>
    </w:p>
    <w:p w14:paraId="7B653895" w14:textId="77777777" w:rsidR="00EE4BC6" w:rsidRDefault="00DB1043">
      <w:pPr>
        <w:pStyle w:val="Heading3"/>
      </w:pPr>
      <w:bookmarkStart w:id="4" w:name="question-3"/>
      <w:r>
        <w:t>Quest</w:t>
      </w:r>
      <w:r>
        <w:t>ion 3</w:t>
      </w:r>
      <w:bookmarkEnd w:id="4"/>
    </w:p>
    <w:p w14:paraId="753897CC" w14:textId="77777777" w:rsidR="00EE4BC6" w:rsidRDefault="00DB1043">
      <w:pPr>
        <w:pStyle w:val="FirstParagraph"/>
      </w:pPr>
      <w:r>
        <w:t>Your team has been tasked with creating a function that automates the calculation of the standard error of a set of data (something that isn’t built into Base R). A bit of context, standard error is another measure of spread, compared to standard dev</w:t>
      </w:r>
      <w:r>
        <w:t>iation (which we’ve talked about a bit). Standard deviation measures the amount of variability or dispersion of a data set, while standard error of the mean measures how far the mean of the data is likely to be from the true population mean. This distincti</w:t>
      </w:r>
      <w:r>
        <w:t xml:space="preserve">on isn’t important for this question, but it is something that we’ll talk about later in the course. One of your team members submitted some code for you to review that is a first draft of this function. Pick a choice below that highlights problems in the </w:t>
      </w:r>
      <w:r>
        <w:t>function.</w:t>
      </w:r>
    </w:p>
    <w:p w14:paraId="17246E10" w14:textId="77777777" w:rsidR="00EE4BC6" w:rsidRDefault="00DB1043">
      <w:pPr>
        <w:pStyle w:val="SourceCode"/>
      </w:pPr>
      <w:r>
        <w:rPr>
          <w:rStyle w:val="NormalTok"/>
        </w:rPr>
        <w:t>standard_error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se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data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}</w:t>
      </w:r>
    </w:p>
    <w:p w14:paraId="6B9F2684" w14:textId="77777777" w:rsidR="00EE4BC6" w:rsidRDefault="00DB1043">
      <w:pPr>
        <w:pStyle w:val="Compact"/>
        <w:numPr>
          <w:ilvl w:val="0"/>
          <w:numId w:val="3"/>
        </w:numPr>
      </w:pPr>
      <w:r>
        <w:lastRenderedPageBreak/>
        <w:t>The data argument should be set to a real number (instead of NULL), to avoid breaking the function.</w:t>
      </w:r>
      <w:r>
        <w:br/>
      </w:r>
    </w:p>
    <w:p w14:paraId="53957376" w14:textId="77777777" w:rsidR="00EE4BC6" w:rsidRDefault="00DB1043">
      <w:pPr>
        <w:pStyle w:val="Compact"/>
        <w:numPr>
          <w:ilvl w:val="0"/>
          <w:numId w:val="3"/>
        </w:numPr>
      </w:pPr>
      <w:r>
        <w:t>The functions sd and sqrt aren’t defined explicitly.</w:t>
      </w:r>
    </w:p>
    <w:p w14:paraId="277B6A15" w14:textId="77777777" w:rsidR="00EE4BC6" w:rsidRDefault="00DB1043">
      <w:pPr>
        <w:pStyle w:val="Compact"/>
        <w:numPr>
          <w:ilvl w:val="0"/>
          <w:numId w:val="3"/>
        </w:numPr>
      </w:pPr>
      <w:r>
        <w:t>Naming an objec</w:t>
      </w:r>
      <w:r>
        <w:t>t se within a function is confusing, as it overwrites an existing named standard error function in R.</w:t>
      </w:r>
      <w:r>
        <w:br/>
      </w:r>
    </w:p>
    <w:p w14:paraId="44A176E7" w14:textId="77777777" w:rsidR="00EE4BC6" w:rsidRDefault="00DB1043">
      <w:pPr>
        <w:pStyle w:val="Compact"/>
        <w:numPr>
          <w:ilvl w:val="0"/>
          <w:numId w:val="3"/>
        </w:numPr>
      </w:pPr>
      <w:r>
        <w:t>The function doesn’t return anything.</w:t>
      </w:r>
    </w:p>
    <w:p w14:paraId="015B5C81" w14:textId="77777777" w:rsidR="00EE4BC6" w:rsidRDefault="00DB1043">
      <w:pPr>
        <w:pStyle w:val="Heading3"/>
      </w:pPr>
      <w:bookmarkStart w:id="5" w:name="question-4"/>
      <w:r>
        <w:t>Question 4</w:t>
      </w:r>
      <w:bookmarkEnd w:id="5"/>
    </w:p>
    <w:p w14:paraId="28F87983" w14:textId="77777777" w:rsidR="00EE4BC6" w:rsidRDefault="00DB1043">
      <w:pPr>
        <w:pStyle w:val="FirstParagraph"/>
      </w:pPr>
      <w:r>
        <w:t>Pick one of the topics/skills we worked on in this module (from the list below), and write a brief summa</w:t>
      </w:r>
      <w:r>
        <w:t>ry of what it is, how we used it and why you think it may a foundational tool for more complicated tasks and questions.</w:t>
      </w:r>
      <w:r>
        <w:br/>
        <w:t>a. Iteration (loops)</w:t>
      </w:r>
      <w:r>
        <w:br/>
        <w:t>b. Simulations</w:t>
      </w:r>
      <w:r>
        <w:br/>
        <w:t>c. Plotting and exploratory data analysis</w:t>
      </w:r>
      <w:r>
        <w:br/>
        <w:t>d. Functions</w:t>
      </w:r>
    </w:p>
    <w:p w14:paraId="5F5A565A" w14:textId="77777777" w:rsidR="00EE4BC6" w:rsidRDefault="00DB1043">
      <w:pPr>
        <w:pStyle w:val="Heading3"/>
      </w:pPr>
      <w:bookmarkStart w:id="6" w:name="question-5"/>
      <w:r>
        <w:t>Question 5</w:t>
      </w:r>
      <w:bookmarkEnd w:id="6"/>
    </w:p>
    <w:p w14:paraId="27AFB624" w14:textId="77777777" w:rsidR="00EE4BC6" w:rsidRDefault="00DB1043">
      <w:pPr>
        <w:pStyle w:val="FirstParagraph"/>
      </w:pPr>
      <w:r>
        <w:t>Explain in your own words (1-5 sen</w:t>
      </w:r>
      <w:r>
        <w:t>tences) what the code block below is doing. Feel free to reference line numbers if that’s helpful.</w:t>
      </w:r>
    </w:p>
    <w:p w14:paraId="1AEB5367" w14:textId="77777777" w:rsidR="00EE4BC6" w:rsidRDefault="00DB1043">
      <w:pPr>
        <w:pStyle w:val="SourceCode"/>
      </w:pPr>
      <w:r>
        <w:rPr>
          <w:rStyle w:val="NormalTok"/>
        </w:rPr>
        <w:t>range_diff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ector_</w:t>
      </w:r>
      <w:r>
        <w:rPr>
          <w:rStyle w:val="DecValTok"/>
        </w:rPr>
        <w:t>1</w:t>
      </w:r>
      <w:r>
        <w:rPr>
          <w:rStyle w:val="NormalTok"/>
        </w:rPr>
        <w:t>, vector_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range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vector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vector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ange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vector_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vector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ange_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ange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iff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f_test)){</w:t>
      </w:r>
      <w:r>
        <w:br/>
      </w:r>
      <w:r>
        <w:rPr>
          <w:rStyle w:val="NormalTok"/>
        </w:rPr>
        <w:t xml:space="preserve">  diffs[i] =</w:t>
      </w:r>
      <w:r>
        <w:rPr>
          <w:rStyle w:val="StringTok"/>
        </w:rPr>
        <w:t xml:space="preserve"> </w:t>
      </w:r>
      <w:r>
        <w:rPr>
          <w:rStyle w:val="KeywordTok"/>
        </w:rPr>
        <w:t>range_diff</w:t>
      </w:r>
      <w:r>
        <w:rPr>
          <w:rStyle w:val="NormalTok"/>
        </w:rPr>
        <w:t>(i, 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0EB6577" w14:textId="77777777" w:rsidR="00EE4BC6" w:rsidRDefault="00DB1043">
      <w:pPr>
        <w:pStyle w:val="Heading3"/>
      </w:pPr>
      <w:bookmarkStart w:id="7" w:name="question-6"/>
      <w:r>
        <w:t>Question 6</w:t>
      </w:r>
      <w:bookmarkEnd w:id="7"/>
    </w:p>
    <w:p w14:paraId="71A07845" w14:textId="77777777" w:rsidR="00EE4BC6" w:rsidRDefault="00DB1043">
      <w:pPr>
        <w:pStyle w:val="FirstParagraph"/>
      </w:pPr>
      <w:r>
        <w:t xml:space="preserve">Imagine you’re drawing simulated data from two normal distributions using the </w:t>
      </w:r>
      <w:r>
        <w:rPr>
          <w:rStyle w:val="VerbatimChar"/>
        </w:rPr>
        <w:t>rnorm()</w:t>
      </w:r>
      <w:r>
        <w:t xml:space="preserve"> function we’ve discussed in class. The two distributions (and functions) both have a m</w:t>
      </w:r>
      <w:r>
        <w:t xml:space="preserve">ean of 4.6, but the first has the sd argument set to 1 and the second has it set to 5. What statement below is TRUE regarding the two datasets generated from the </w:t>
      </w:r>
      <w:r>
        <w:rPr>
          <w:rStyle w:val="VerbatimChar"/>
        </w:rPr>
        <w:t>rnorm()</w:t>
      </w:r>
      <w:r>
        <w:t xml:space="preserve"> function?</w:t>
      </w:r>
      <w:r>
        <w:br/>
        <w:t>a. The second set will have a much wider range of values that deviate more f</w:t>
      </w:r>
      <w:r>
        <w:t>rom the mean compared to the first set. b. The second set of data will be much tighter around the mean of 4.6.</w:t>
      </w:r>
      <w:r>
        <w:br/>
        <w:t>c. The data sets will be similarly shaped, except the sd=5 argument will start to turn the distribution into something more closely resembling th</w:t>
      </w:r>
      <w:r>
        <w:t>e Poisson distribution.</w:t>
      </w:r>
      <w:r>
        <w:br/>
        <w:t>d. The first set will demonstrate higher variance because of a smaller standard deviation. e. It depends on the sample size.</w:t>
      </w:r>
    </w:p>
    <w:p w14:paraId="3432DA71" w14:textId="77777777" w:rsidR="00EE4BC6" w:rsidRDefault="00DB1043">
      <w:pPr>
        <w:pStyle w:val="Heading3"/>
      </w:pPr>
      <w:bookmarkStart w:id="8" w:name="question-7"/>
      <w:r>
        <w:lastRenderedPageBreak/>
        <w:t>Question 7</w:t>
      </w:r>
      <w:bookmarkEnd w:id="8"/>
    </w:p>
    <w:p w14:paraId="1DF2DFC5" w14:textId="0576F072" w:rsidR="00EE4BC6" w:rsidRDefault="00DB1043">
      <w:pPr>
        <w:pStyle w:val="FirstParagraph"/>
      </w:pPr>
      <w:r>
        <w:t>Write some psuedo-code (it doesn’t have to be syntaxically perfect, but it should generally conv</w:t>
      </w:r>
      <w:r>
        <w:t>ey your thought process) to solve the following challenge. Write a function that iterates through a vector and generates an output vector where each value is the value in the original vector divided by the mean of the entire vector.</w:t>
      </w:r>
    </w:p>
    <w:p w14:paraId="3EF305D6" w14:textId="0C33A62A" w:rsidR="00DD4807" w:rsidRDefault="00DD4807" w:rsidP="00DD4807">
      <w:pPr>
        <w:pStyle w:val="BodyText"/>
      </w:pPr>
    </w:p>
    <w:p w14:paraId="347A4085" w14:textId="5DE08A38" w:rsidR="00DD4807" w:rsidRDefault="00DD4807" w:rsidP="00DD4807">
      <w:pPr>
        <w:pStyle w:val="BodyText"/>
      </w:pPr>
    </w:p>
    <w:p w14:paraId="0A23770A" w14:textId="77777777" w:rsidR="00DD4807" w:rsidRPr="00DD4807" w:rsidRDefault="00DD4807" w:rsidP="00DD4807">
      <w:pPr>
        <w:pStyle w:val="BodyText"/>
      </w:pPr>
    </w:p>
    <w:p w14:paraId="71602177" w14:textId="77777777" w:rsidR="00EE4BC6" w:rsidRDefault="00DB1043">
      <w:pPr>
        <w:pStyle w:val="Heading3"/>
      </w:pPr>
      <w:bookmarkStart w:id="9" w:name="question-8"/>
      <w:r>
        <w:t>Question 8</w:t>
      </w:r>
      <w:bookmarkEnd w:id="9"/>
    </w:p>
    <w:p w14:paraId="0FF0D8A8" w14:textId="77777777" w:rsidR="00EE4BC6" w:rsidRDefault="00DB1043">
      <w:pPr>
        <w:pStyle w:val="FirstParagraph"/>
      </w:pPr>
      <w:r>
        <w:t xml:space="preserve">You are tasked with creating a simulation that for the average number of trout in a recirculating aquaculture tank that are infected with a parasite that causes whirling disease. Rates of this disease are typically low but there is high variance, and your </w:t>
      </w:r>
      <w:r>
        <w:t>simulation randomly draws values from a normal distribution with a mean of 1.2 (low) and a standard deviation of 4 (high). What is one problem with this simulation (hint: think about the data that would be generated and whether it makes sense in the real w</w:t>
      </w:r>
      <w:r>
        <w:t>orld). In 1-5 sentences, describe the problem.</w:t>
      </w:r>
    </w:p>
    <w:p w14:paraId="25B4536A" w14:textId="77777777" w:rsidR="00EE4BC6" w:rsidRDefault="00DB1043">
      <w:pPr>
        <w:pStyle w:val="Heading3"/>
      </w:pPr>
      <w:bookmarkStart w:id="10" w:name="question-9"/>
      <w:r>
        <w:t>Question 9</w:t>
      </w:r>
      <w:bookmarkEnd w:id="10"/>
    </w:p>
    <w:p w14:paraId="11F0CDB2" w14:textId="77777777" w:rsidR="00EE4BC6" w:rsidRDefault="00DB1043">
      <w:pPr>
        <w:pStyle w:val="FirstParagraph"/>
      </w:pPr>
      <w:r>
        <w:t>Pick the option below that best describes a major flaw in the code block presented.</w:t>
      </w:r>
    </w:p>
    <w:p w14:paraId="5E0FE461" w14:textId="77777777" w:rsidR="00EE4BC6" w:rsidRDefault="00DB1043">
      <w:pPr>
        <w:pStyle w:val="SourceCode"/>
      </w:pPr>
      <w:r>
        <w:rPr>
          <w:rStyle w:val="NormalTok"/>
        </w:rPr>
        <w:t>input_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put_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valu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k)</w:t>
      </w:r>
      <w:r>
        <w:rPr>
          <w:rStyle w:val="OperatorTok"/>
        </w:rPr>
        <w:t>/</w:t>
      </w:r>
      <w:r>
        <w:rPr>
          <w:rStyle w:val="NormalTok"/>
        </w:rPr>
        <w:t>(k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k)</w:t>
      </w:r>
      <w:r>
        <w:br/>
      </w:r>
      <w:r>
        <w:rPr>
          <w:rStyle w:val="NormalTok"/>
        </w:rPr>
        <w:t>}</w:t>
      </w:r>
    </w:p>
    <w:p w14:paraId="22B9385A" w14:textId="77777777" w:rsidR="00EE4BC6" w:rsidRDefault="00DB1043">
      <w:pPr>
        <w:pStyle w:val="Compact"/>
        <w:numPr>
          <w:ilvl w:val="0"/>
          <w:numId w:val="4"/>
        </w:numPr>
      </w:pPr>
      <w:r>
        <w:t>There i</w:t>
      </w:r>
      <w:r>
        <w:t>s nothing wrong with this code block, it returns an appropriate output vector</w:t>
      </w:r>
      <w:r>
        <w:br/>
      </w:r>
    </w:p>
    <w:p w14:paraId="36B3A9BD" w14:textId="77777777" w:rsidR="00EE4BC6" w:rsidRDefault="00DB1043">
      <w:pPr>
        <w:pStyle w:val="Compact"/>
        <w:numPr>
          <w:ilvl w:val="0"/>
          <w:numId w:val="4"/>
        </w:numPr>
      </w:pPr>
      <w:r>
        <w:t>The length of the output vector isn’t defined on initialization</w:t>
      </w:r>
      <w:r>
        <w:br/>
      </w:r>
    </w:p>
    <w:p w14:paraId="258397B8" w14:textId="77777777" w:rsidR="00EE4BC6" w:rsidRDefault="00DB1043">
      <w:pPr>
        <w:pStyle w:val="Compact"/>
        <w:numPr>
          <w:ilvl w:val="0"/>
          <w:numId w:val="4"/>
        </w:numPr>
      </w:pPr>
      <w:r>
        <w:t>k is an innappropriate choice of variable, it should be i</w:t>
      </w:r>
      <w:r>
        <w:br/>
      </w:r>
    </w:p>
    <w:p w14:paraId="44604270" w14:textId="77777777" w:rsidR="00EE4BC6" w:rsidRDefault="00DB1043">
      <w:pPr>
        <w:pStyle w:val="Compact"/>
        <w:numPr>
          <w:ilvl w:val="0"/>
          <w:numId w:val="4"/>
        </w:numPr>
      </w:pPr>
      <w:r>
        <w:t>The output vector isn’t populated within the for loop</w:t>
      </w:r>
    </w:p>
    <w:p w14:paraId="3BE19F4D" w14:textId="77777777" w:rsidR="00EE4BC6" w:rsidRDefault="00DB1043">
      <w:pPr>
        <w:pStyle w:val="Compact"/>
        <w:numPr>
          <w:ilvl w:val="0"/>
          <w:numId w:val="4"/>
        </w:numPr>
      </w:pPr>
      <w:r>
        <w:t>The loop isn’t generalizeable beyond a vector 10 units long</w:t>
      </w:r>
    </w:p>
    <w:p w14:paraId="59A913EE" w14:textId="77777777" w:rsidR="00EE4BC6" w:rsidRDefault="00DB1043">
      <w:pPr>
        <w:pStyle w:val="Heading3"/>
      </w:pPr>
      <w:bookmarkStart w:id="11" w:name="question-10"/>
      <w:r>
        <w:t>Question 10</w:t>
      </w:r>
      <w:bookmarkEnd w:id="11"/>
    </w:p>
    <w:p w14:paraId="466E6BD3" w14:textId="77777777" w:rsidR="00EE4BC6" w:rsidRDefault="00DB1043">
      <w:pPr>
        <w:pStyle w:val="FirstParagraph"/>
      </w:pPr>
      <w:r>
        <w:t>Examine the figure below that explores the data we used for review (size of fish at day 30 of development as a function of different amounts of soy protein in their diet. What conclus</w:t>
      </w:r>
      <w:r>
        <w:t>ions can you draw from this data exploration? How might the figure be improved? What other variables would you want to examine for further analysis? (5-10 sentences).</w:t>
      </w:r>
    </w:p>
    <w:p w14:paraId="152B59BE" w14:textId="77777777" w:rsidR="00EE4BC6" w:rsidRDefault="00DB1043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tidyverse)</w:t>
      </w:r>
    </w:p>
    <w:p w14:paraId="3B1E8A91" w14:textId="77777777" w:rsidR="00EE4BC6" w:rsidRDefault="00DB1043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─ tidyverse 1.3.0 ──</w:t>
      </w:r>
    </w:p>
    <w:p w14:paraId="1DB6AD87" w14:textId="77777777" w:rsidR="00EE4BC6" w:rsidRDefault="00DB1043">
      <w:pPr>
        <w:pStyle w:val="SourceCode"/>
      </w:pPr>
      <w:r>
        <w:rPr>
          <w:rStyle w:val="VerbatimChar"/>
        </w:rPr>
        <w:t>## ✓ ggplot2 3.2.1     ✓ purrr   0.3.3</w:t>
      </w:r>
      <w:r>
        <w:br/>
      </w:r>
      <w:r>
        <w:rPr>
          <w:rStyle w:val="VerbatimChar"/>
        </w:rPr>
        <w:t>## ✓ tibble  2.1.3     ✓ dplyr   0.8.3</w:t>
      </w:r>
      <w:r>
        <w:br/>
      </w:r>
      <w:r>
        <w:rPr>
          <w:rStyle w:val="VerbatimChar"/>
        </w:rPr>
        <w:t>## ✓ tidyr   1.0.0     ✓ stringr 1.4.0</w:t>
      </w:r>
      <w:r>
        <w:br/>
      </w:r>
      <w:r>
        <w:rPr>
          <w:rStyle w:val="VerbatimChar"/>
        </w:rPr>
        <w:t>## ✓ readr   1.3.1     ✓ forcats 0.4.0</w:t>
      </w:r>
    </w:p>
    <w:p w14:paraId="042BC726" w14:textId="77777777" w:rsidR="00EE4BC6" w:rsidRDefault="00DB1043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1E83ABA3" w14:textId="77777777" w:rsidR="00EE4BC6" w:rsidRDefault="00DB1043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tinyurl.com/yg886rqz"</w:t>
      </w:r>
      <w:r>
        <w:rPr>
          <w:rStyle w:val="NormalTok"/>
        </w:rPr>
        <w:t>)</w:t>
      </w:r>
    </w:p>
    <w:p w14:paraId="3C5C53D9" w14:textId="77777777" w:rsidR="00EE4BC6" w:rsidRDefault="00DB1043">
      <w:pPr>
        <w:pStyle w:val="SourceCode"/>
      </w:pPr>
      <w:r>
        <w:rPr>
          <w:rStyle w:val="VerbatimChar"/>
        </w:rPr>
        <w:t>## Parsed with column speci</w:t>
      </w:r>
      <w:r>
        <w:rPr>
          <w:rStyle w:val="VerbatimChar"/>
        </w:rPr>
        <w:t>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tank_id = col_double(),</w:t>
      </w:r>
      <w:r>
        <w:br/>
      </w:r>
      <w:r>
        <w:rPr>
          <w:rStyle w:val="VerbatimChar"/>
        </w:rPr>
        <w:t>##   fish_id = col_double(),</w:t>
      </w:r>
      <w:r>
        <w:br/>
      </w:r>
      <w:r>
        <w:rPr>
          <w:rStyle w:val="VerbatimChar"/>
        </w:rPr>
        <w:t>##   perc_soy_protein = col_double(),</w:t>
      </w:r>
      <w:r>
        <w:br/>
      </w:r>
      <w:r>
        <w:rPr>
          <w:rStyle w:val="VerbatimChar"/>
        </w:rPr>
        <w:t>##   day_30_weight = col_double(),</w:t>
      </w:r>
      <w:r>
        <w:br/>
      </w:r>
      <w:r>
        <w:rPr>
          <w:rStyle w:val="VerbatimChar"/>
        </w:rPr>
        <w:t>##   avg_tank_temp = col_double()</w:t>
      </w:r>
      <w:r>
        <w:br/>
      </w:r>
      <w:r>
        <w:rPr>
          <w:rStyle w:val="VerbatimChar"/>
        </w:rPr>
        <w:t>## )</w:t>
      </w:r>
    </w:p>
    <w:p w14:paraId="3D09782F" w14:textId="77777777" w:rsidR="00EE4BC6" w:rsidRDefault="00DB1043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df)</w:t>
      </w:r>
    </w:p>
    <w:p w14:paraId="2F548070" w14:textId="77777777" w:rsidR="00EE4BC6" w:rsidRDefault="00DB1043">
      <w:pPr>
        <w:pStyle w:val="SourceCode"/>
      </w:pPr>
      <w:r>
        <w:rPr>
          <w:rStyle w:val="VerbatimChar"/>
        </w:rPr>
        <w:t>## Observations: 320</w:t>
      </w:r>
      <w:r>
        <w:br/>
      </w:r>
      <w:r>
        <w:rPr>
          <w:rStyle w:val="VerbatimChar"/>
        </w:rPr>
        <w:t>## Variables: 5</w:t>
      </w:r>
      <w:r>
        <w:br/>
      </w:r>
      <w:r>
        <w:rPr>
          <w:rStyle w:val="VerbatimChar"/>
        </w:rPr>
        <w:t xml:space="preserve">## $ tank_id      </w:t>
      </w:r>
      <w:r>
        <w:rPr>
          <w:rStyle w:val="VerbatimChar"/>
        </w:rPr>
        <w:t xml:space="preserve">    &lt;dbl&gt; 1, 1, 1, 1, 1, 1, 1, 1, 1, 1, 1, 1, 1, 1, 1, 1, 1, 1…</w:t>
      </w:r>
      <w:r>
        <w:br/>
      </w:r>
      <w:r>
        <w:rPr>
          <w:rStyle w:val="VerbatimChar"/>
        </w:rPr>
        <w:t>## $ fish_id          &lt;dbl&gt; 1, 2, 3, 4, 5, 6, 7, 8, 9, 10, 11, 12, 13, 14, 15, 1…</w:t>
      </w:r>
      <w:r>
        <w:br/>
      </w:r>
      <w:r>
        <w:rPr>
          <w:rStyle w:val="VerbatimChar"/>
        </w:rPr>
        <w:t>## $ perc_soy_protein &lt;dbl&gt; 0.2, 0.2, 0.2, 0.2, 0.2, 0.2, 0.2, 0.2, 0.2, 0.2, 0.…</w:t>
      </w:r>
      <w:r>
        <w:br/>
      </w:r>
      <w:r>
        <w:rPr>
          <w:rStyle w:val="VerbatimChar"/>
        </w:rPr>
        <w:t xml:space="preserve">## $ day_30_weight    &lt;dbl&gt; </w:t>
      </w:r>
      <w:r>
        <w:rPr>
          <w:rStyle w:val="VerbatimChar"/>
        </w:rPr>
        <w:t>148.140833, 496.072560, 140.918247, 150.143106, 376.…</w:t>
      </w:r>
      <w:r>
        <w:br/>
      </w:r>
      <w:r>
        <w:rPr>
          <w:rStyle w:val="VerbatimChar"/>
        </w:rPr>
        <w:t>## $ avg_tank_temp    &lt;dbl&gt; 74.97763, 77.59575, 76.50525, 77.38325, 71.85171, 74…</w:t>
      </w:r>
    </w:p>
    <w:p w14:paraId="57D0089A" w14:textId="77777777" w:rsidR="00EE4BC6" w:rsidRDefault="00DB1043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erc_soy_protein, </w:t>
      </w:r>
      <w:r>
        <w:rPr>
          <w:rStyle w:val="DataTypeTok"/>
        </w:rPr>
        <w:t>y =</w:t>
      </w:r>
      <w:r>
        <w:rPr>
          <w:rStyle w:val="NormalTok"/>
        </w:rPr>
        <w:t xml:space="preserve"> day_</w:t>
      </w:r>
      <w:r>
        <w:rPr>
          <w:rStyle w:val="DecValTok"/>
        </w:rPr>
        <w:t>30</w:t>
      </w:r>
      <w:r>
        <w:rPr>
          <w:rStyle w:val="NormalTok"/>
        </w:rPr>
        <w:t xml:space="preserve">_weight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ank_id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025</w:t>
      </w:r>
      <w:r>
        <w:rPr>
          <w:rStyle w:val="NormalTok"/>
        </w:rPr>
        <w:t>)</w:t>
      </w:r>
    </w:p>
    <w:p w14:paraId="62E6D376" w14:textId="77777777" w:rsidR="00EE4BC6" w:rsidRDefault="00DB1043">
      <w:pPr>
        <w:pStyle w:val="FirstParagraph"/>
      </w:pPr>
      <w:r>
        <w:rPr>
          <w:noProof/>
        </w:rPr>
        <w:lastRenderedPageBreak/>
        <w:drawing>
          <wp:inline distT="0" distB="0" distL="0" distR="0" wp14:anchorId="4C4B35B3" wp14:editId="7C57FA1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_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E4B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E53ADB" w14:textId="77777777" w:rsidR="00DB1043" w:rsidRDefault="00DB1043">
      <w:pPr>
        <w:spacing w:after="0"/>
      </w:pPr>
      <w:r>
        <w:separator/>
      </w:r>
    </w:p>
  </w:endnote>
  <w:endnote w:type="continuationSeparator" w:id="0">
    <w:p w14:paraId="1114FEDF" w14:textId="77777777" w:rsidR="00DB1043" w:rsidRDefault="00DB10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DBE72F" w14:textId="77777777" w:rsidR="00DB1043" w:rsidRDefault="00DB1043">
      <w:r>
        <w:separator/>
      </w:r>
    </w:p>
  </w:footnote>
  <w:footnote w:type="continuationSeparator" w:id="0">
    <w:p w14:paraId="24DEC2DB" w14:textId="77777777" w:rsidR="00DB1043" w:rsidRDefault="00DB10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E388CF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8C8AD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5F871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B1043"/>
    <w:rsid w:val="00DD4807"/>
    <w:rsid w:val="00E315A3"/>
    <w:rsid w:val="00EE4B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4521A1"/>
  <w15:docId w15:val="{E78A4320-205C-9D47-B61B-234BF9BBE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054</Words>
  <Characters>6014</Characters>
  <Application>Microsoft Office Word</Application>
  <DocSecurity>0</DocSecurity>
  <Lines>50</Lines>
  <Paragraphs>14</Paragraphs>
  <ScaleCrop>false</ScaleCrop>
  <Company/>
  <LinksUpToDate>false</LinksUpToDate>
  <CharactersWithSpaces>7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_2</dc:title>
  <dc:creator>Keaton Wilson</dc:creator>
  <cp:keywords/>
  <cp:lastModifiedBy>Keaton Wilson</cp:lastModifiedBy>
  <cp:revision>2</cp:revision>
  <dcterms:created xsi:type="dcterms:W3CDTF">2020-03-05T20:25:00Z</dcterms:created>
  <dcterms:modified xsi:type="dcterms:W3CDTF">2020-03-05T20:27:00Z</dcterms:modified>
</cp:coreProperties>
</file>